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524A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D47757D" w:rsidR="007B4A91" w:rsidRDefault="00783550">
      <w:pPr>
        <w:rPr>
          <w:sz w:val="28"/>
          <w:szCs w:val="28"/>
        </w:rPr>
      </w:pPr>
      <w:r>
        <w:rPr>
          <w:sz w:val="28"/>
          <w:szCs w:val="28"/>
        </w:rPr>
        <w:t>Pirate Treasure Quest</w:t>
      </w:r>
    </w:p>
    <w:p w14:paraId="34A9E19B" w14:textId="77777777" w:rsidR="007B4A91" w:rsidRDefault="00A524A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1C8E310" w:rsidR="007B4A91" w:rsidRDefault="00783550" w:rsidP="00783550">
      <w:pPr>
        <w:rPr>
          <w:sz w:val="28"/>
          <w:szCs w:val="28"/>
        </w:rPr>
      </w:pPr>
      <w:r>
        <w:rPr>
          <w:sz w:val="28"/>
          <w:szCs w:val="28"/>
        </w:rPr>
        <w:t>Get high amounts of treasure</w:t>
      </w:r>
    </w:p>
    <w:p w14:paraId="3D632C61" w14:textId="77777777" w:rsidR="007B4A91" w:rsidRDefault="00A524A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7D0F1F" w:rsidR="007B4A91" w:rsidRDefault="00783550" w:rsidP="00783550">
      <w:pPr>
        <w:rPr>
          <w:sz w:val="28"/>
          <w:szCs w:val="28"/>
        </w:rPr>
      </w:pPr>
      <w:r>
        <w:rPr>
          <w:sz w:val="28"/>
          <w:szCs w:val="28"/>
        </w:rPr>
        <w:t>The pirate wants to get a lot of treasure.</w:t>
      </w:r>
    </w:p>
    <w:p w14:paraId="6102F988" w14:textId="77777777" w:rsidR="007B4A91" w:rsidRDefault="00A524A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524A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524A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329E70" w:rsidR="007B4A91" w:rsidRDefault="007835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DE5C10B" w:rsidR="007B4A91" w:rsidRDefault="007835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sails across the sea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CB32AE5" w:rsidR="00783550" w:rsidRDefault="00783550" w:rsidP="007835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25FE52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F186129" w:rsidR="007B4A91" w:rsidRDefault="007B4A91" w:rsidP="0078355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5541AC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4EC451" w:rsidR="007B4A91" w:rsidRDefault="007835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E2D633E" w:rsidR="007B4A91" w:rsidRDefault="007835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try to capture the pirat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854B01D" w:rsidR="007B4A91" w:rsidRDefault="007835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0B1C67D" w:rsidR="007B4A91" w:rsidRDefault="007835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tting the rocks reduces the hp of </w:t>
            </w:r>
            <w:proofErr w:type="spellStart"/>
            <w:r>
              <w:rPr>
                <w:sz w:val="28"/>
                <w:szCs w:val="28"/>
              </w:rPr>
              <w:t>ur</w:t>
            </w:r>
            <w:proofErr w:type="spellEnd"/>
            <w:r>
              <w:rPr>
                <w:sz w:val="28"/>
                <w:szCs w:val="28"/>
              </w:rPr>
              <w:t xml:space="preserve"> 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7EEA4A7" w:rsidR="00556965" w:rsidRDefault="00A524A0">
      <w:r>
        <w:rPr>
          <w:noProof/>
        </w:rPr>
        <w:lastRenderedPageBreak/>
        <w:drawing>
          <wp:inline distT="0" distB="0" distL="0" distR="0" wp14:anchorId="492F95A0" wp14:editId="6AE693ED">
            <wp:extent cx="5943600" cy="337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A524A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524A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524A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524A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F48C45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A101B7" w14:textId="72BEC832" w:rsidR="00A524A0" w:rsidRDefault="00A524A0">
      <w:pPr>
        <w:rPr>
          <w:sz w:val="28"/>
          <w:szCs w:val="28"/>
        </w:rPr>
      </w:pPr>
      <w:r>
        <w:rPr>
          <w:sz w:val="28"/>
          <w:szCs w:val="28"/>
        </w:rPr>
        <w:t xml:space="preserve">By increasing the speed the </w:t>
      </w:r>
      <w:proofErr w:type="gramStart"/>
      <w:r>
        <w:rPr>
          <w:sz w:val="28"/>
          <w:szCs w:val="28"/>
        </w:rPr>
        <w:t>more</w:t>
      </w:r>
      <w:proofErr w:type="gramEnd"/>
      <w:r>
        <w:rPr>
          <w:sz w:val="28"/>
          <w:szCs w:val="28"/>
        </w:rPr>
        <w:t xml:space="preserve"> the score increases</w:t>
      </w:r>
    </w:p>
    <w:p w14:paraId="24B987DE" w14:textId="488F82AA" w:rsidR="007B4A91" w:rsidRDefault="00A524A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83550"/>
    <w:rsid w:val="007B4A91"/>
    <w:rsid w:val="00A5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evin Sunil</cp:lastModifiedBy>
  <cp:revision>4</cp:revision>
  <dcterms:created xsi:type="dcterms:W3CDTF">2021-03-18T05:03:00Z</dcterms:created>
  <dcterms:modified xsi:type="dcterms:W3CDTF">2021-11-22T04:59:00Z</dcterms:modified>
</cp:coreProperties>
</file>